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Madrid</w:t>
      </w:r>
    </w:p>
    <w:bookmarkStart w:id="24" w:name="Xbe53d6d237fa40369337c4e1e8e350f05e128d7"/>
    <w:p>
      <w:pPr>
        <w:pStyle w:val="Heading1"/>
      </w:pPr>
      <w:r>
        <w:t xml:space="preserve">Cover Letter for Aerospace Engineer Position in Spain Madrid</w:t>
      </w:r>
    </w:p>
    <w:p>
      <w:pPr>
        <w:pStyle w:val="FirstParagraph"/>
      </w:pPr>
      <w:r>
        <w:t xml:space="preserve">Dear [Hiring Manager's Name],</w:t>
      </w:r>
    </w:p>
    <w:p>
      <w:pPr>
        <w:pStyle w:val="BodyText"/>
      </w:pPr>
      <w:r>
        <w:t xml:space="preserve">As a dedicated Aerospace Engineer with over [X years] of experience in cutting-edge aerospace systems and a profound passion for innovation, I am writing to express my enthusiasm for the Aerospace Engineer position at [Company Name] in Spain Madrid. The opportunity to contribute to one of Europe’s most dynamic aerospace hubs is both exciting and aligned with my professional aspirations. Spain Madrid, a city renowned for its rich cultural heritage and thriving technological advancements, offers an ideal environment for engineers who seek to push the boundaries of aeronautics and space exploration. I am eager to bring my technical expertise, collaborative spirit, and commitment to excellence to your team while immersing myself in the unique challenges and opportunities of working in Spain Madrid.</w:t>
      </w:r>
    </w:p>
    <w:bookmarkStart w:id="20" w:name="Xa05891c1334966e859ddcd56e724e49786f0f17"/>
    <w:p>
      <w:pPr>
        <w:pStyle w:val="Heading2"/>
      </w:pPr>
      <w:r>
        <w:t xml:space="preserve">Aerospace Engineer: A Career Rooted in Innovation</w:t>
      </w:r>
    </w:p>
    <w:p>
      <w:pPr>
        <w:pStyle w:val="FirstParagraph"/>
      </w:pPr>
      <w:r>
        <w:t xml:space="preserve">My journey as an Aerospace Engineer has been defined by a relentless pursuit of knowledge and a desire to solve complex problems. From my early days studying aerospace engineering at [University Name], where I graduated with honors, to my professional roles at [Previous Company/Project], I have consistently focused on designing, analyzing, and optimizing aerospace systems that prioritize safety, efficiency, and sustainability. My work has spanned multiple domains, including aerodynamics, propulsion systems, materials science, and avionics. For instance, during my tenure at [Previous Company], I led a team in developing lightweight composite materials for aircraft components that reduced fuel consumption by 15%, demonstrating my ability to translate theoretical concepts into tangible solutions.</w:t>
      </w:r>
    </w:p>
    <w:p>
      <w:pPr>
        <w:pStyle w:val="BodyText"/>
      </w:pPr>
      <w:r>
        <w:t xml:space="preserve">What sets me apart is not only my technical proficiency but also my adaptability to diverse environments. Whether working on commercial aircraft, defense systems, or space exploration projects, I approach each challenge with a mindset of curiosity and precision. In Spain Madrid, where the aerospace industry is evolving rapidly due to increased investment in sustainable aviation and satellite technology, I am confident that my skills will align seamlessly with your organizational goals. The city’s strategic location as a gateway between Europe and Africa further enhances its significance in the global aerospace landscape, making it an ideal place for innovation and collaboration.</w:t>
      </w:r>
    </w:p>
    <w:bookmarkEnd w:id="20"/>
    <w:bookmarkStart w:id="21" w:name="X54c618072832ca97f3631ac9418ed2092a0adfd"/>
    <w:p>
      <w:pPr>
        <w:pStyle w:val="Heading2"/>
      </w:pPr>
      <w:r>
        <w:t xml:space="preserve">Why Spain Madrid? A Strategic Choice for Aerospace Professionals</w:t>
      </w:r>
    </w:p>
    <w:p>
      <w:pPr>
        <w:pStyle w:val="FirstParagraph"/>
      </w:pPr>
      <w:r>
        <w:t xml:space="preserve">Spain Madrid has long been a focal point for aerospace research and development, with institutions like the Spanish National Research Council (CSIC) and companies such as Airbus Defence and Space driving advancements in the sector. The region’s commitment to green aviation, exemplified by initiatives like the European Union’s Horizon Europe program, resonates deeply with my professional values. I am particularly drawn to Madrid’s emphasis on integrating renewable energy sources into aerospace systems and its growing focus on electric propulsion technologies. By joining your team, I aim to contribute to projects that not only meet global standards but also set new benchmarks for sustainability in the industry.</w:t>
      </w:r>
    </w:p>
    <w:p>
      <w:pPr>
        <w:pStyle w:val="BodyText"/>
      </w:pPr>
      <w:r>
        <w:t xml:space="preserve">Moreover, Spain’s cultural richness and welcoming community make it an attractive destination for professionals like myself. Having studied Spanish during my academic years and gaining proficiency through international collaborations, I am prepared to navigate both technical and cultural landscapes with ease. Madrid’s vibrant ecosystem of startups, research centers, and multinational corporations offers a unique platform for cross-disciplinary innovation. I am excited about the prospect of working alongside experts who share a vision for shaping the future of aerospace while fostering a diverse and inclusive workplace.</w:t>
      </w:r>
    </w:p>
    <w:bookmarkEnd w:id="21"/>
    <w:bookmarkStart w:id="22" w:name="key-qualifications-and-experience"/>
    <w:p>
      <w:pPr>
        <w:pStyle w:val="Heading2"/>
      </w:pPr>
      <w:r>
        <w:t xml:space="preserve">Key Qualifications and Experience</w:t>
      </w:r>
    </w:p>
    <w:p>
      <w:pPr>
        <w:pStyle w:val="FirstParagraph"/>
      </w:pPr>
      <w:r>
        <w:t xml:space="preserve">My qualifications as an Aerospace Engineer are built on a foundation of rigorous academic training, hands-on experience, and a commitment to continuous learning. I hold [relevant certifications, e.g., FAA Airframe &amp; Powerplant Mechanic License or Professional Engineering (PE) license] and am proficient in industry-standard software such as ANSYS, CATIA V5, and MATLAB/Simulink. My expertise in computational fluid dynamics (CFD) has enabled me to optimize aircraft performance under various conditions, while my background in systems engineering ensures that I can manage complex projects from conceptual design to final implementation.</w:t>
      </w:r>
    </w:p>
    <w:p>
      <w:pPr>
        <w:pStyle w:val="BodyText"/>
      </w:pPr>
      <w:r>
        <w:t xml:space="preserve">In addition to technical skills, I possess strong leadership and communication abilities. As a team lead at [Previous Company], I coordinated cross-functional teams comprising engineers, data analysts, and project managers to deliver projects ahead of schedule. My ability to translate technical jargon into clear, actionable insights has been instrumental in bridging gaps between departments and stakeholders. For example, during a recent project involving the development of a next-generation UAV (Unmanned Aerial Vehicle), I facilitated workshops with clients to align on design specifications, resulting in a 20% reduction in rework and improved client satisfaction.</w:t>
      </w:r>
    </w:p>
    <w:p>
      <w:pPr>
        <w:pStyle w:val="BodyText"/>
      </w:pPr>
      <w:r>
        <w:t xml:space="preserve">I am also deeply committed to upholding the highest standards of safety and ethical practice. In Spain Madrid, where adherence to European Aviation Safety Agency (EASA) regulations is paramount, I have taken proactive steps to stay updated on evolving compliance requirements. My experience with ISO 9001 and AS9100 quality management systems has equipped me to ensure that all projects meet rigorous international standards while fostering a culture of accountability and excellence.</w:t>
      </w:r>
    </w:p>
    <w:bookmarkEnd w:id="22"/>
    <w:bookmarkStart w:id="23" w:name="X54c2adbf459e97dee5de61fe3f633401e7a60d4"/>
    <w:p>
      <w:pPr>
        <w:pStyle w:val="Heading2"/>
      </w:pPr>
      <w:r>
        <w:t xml:space="preserve">Conclusion: A Future Shaped by Collaboration</w:t>
      </w:r>
    </w:p>
    <w:p>
      <w:pPr>
        <w:pStyle w:val="FirstParagraph"/>
      </w:pPr>
      <w:r>
        <w:t xml:space="preserve">In conclusion, I am enthusiastic about the opportunity to contribute my skills and passion for aerospace engineering to [Company Name] in Spain Madrid. The city’s dynamic environment, combined with its strategic importance in the global aerospace industry, makes it an ideal location for someone who thrives on innovation and collaboration. I am confident that my technical expertise, cultural adaptability, and dedication to excellence will enable me to make meaningful contributions to your team.</w:t>
      </w:r>
    </w:p>
    <w:p>
      <w:pPr>
        <w:pStyle w:val="BodyText"/>
      </w:pPr>
      <w:r>
        <w:t xml:space="preserve">I would be delighted to discuss how my background aligns with your needs and how I can support [Company Name]’s mission of advancing aerospace technology in Spain Madrid. Thank you for considering my application. I look forward to the possibility of contributing to your organization’s continued success and am available at your convenience for an interview.</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email@example.com]</w:t>
      </w:r>
    </w:p>
    <w:p>
      <w:pPr>
        <w:pStyle w:val="BodyText"/>
      </w:pPr>
      <w:r>
        <w:t xml:space="preserve">Phone: [+34 123 456 7890]</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Spain Madrid</dc:title>
  <dc:creator/>
  <dc:language>en</dc:language>
  <cp:keywords/>
  <dcterms:created xsi:type="dcterms:W3CDTF">2026-07-20T21:58:16Z</dcterms:created>
  <dcterms:modified xsi:type="dcterms:W3CDTF">2026-07-20T21:58:16Z</dcterms:modified>
</cp:coreProperties>
</file>

<file path=docProps/custom.xml><?xml version="1.0" encoding="utf-8"?>
<Properties xmlns="http://schemas.openxmlformats.org/officeDocument/2006/custom-properties" xmlns:vt="http://schemas.openxmlformats.org/officeDocument/2006/docPropsVTypes"/>
</file>